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3F1B1" w14:textId="5AB62BF3" w:rsidR="007C7337" w:rsidRDefault="007C7337" w:rsidP="007C7337">
      <w:pPr>
        <w:pStyle w:val="Title"/>
      </w:pPr>
      <w:r>
        <w:t xml:space="preserve">IST769 Lab </w:t>
      </w:r>
      <w:r w:rsidR="00887418">
        <w:t>F</w:t>
      </w:r>
    </w:p>
    <w:p w14:paraId="2DB0C300" w14:textId="52D2A411" w:rsidR="007C7337" w:rsidRDefault="00887418" w:rsidP="007C7337">
      <w:pPr>
        <w:pStyle w:val="Heading1"/>
      </w:pPr>
      <w:bookmarkStart w:id="0" w:name="docker-git-and-the-command-line."/>
      <w:r>
        <w:t xml:space="preserve">Document Model: </w:t>
      </w:r>
      <w:proofErr w:type="spellStart"/>
      <w:r>
        <w:t>MongoDb</w:t>
      </w:r>
      <w:proofErr w:type="spellEnd"/>
    </w:p>
    <w:p w14:paraId="6689C961" w14:textId="65695450" w:rsidR="0006634D" w:rsidRDefault="0006634D" w:rsidP="007C7337">
      <w:pPr>
        <w:pStyle w:val="Heading3"/>
        <w:rPr>
          <w:rFonts w:asciiTheme="minorHAnsi" w:eastAsiaTheme="minorEastAsia" w:hAnsiTheme="minorHAnsi" w:cstheme="minorBidi"/>
          <w:color w:val="auto"/>
          <w:sz w:val="21"/>
          <w:szCs w:val="21"/>
        </w:rPr>
      </w:pPr>
      <w:bookmarkStart w:id="1" w:name="outcomes"/>
      <w:bookmarkEnd w:id="0"/>
      <w:r w:rsidRPr="0006634D">
        <w:rPr>
          <w:rFonts w:asciiTheme="minorHAnsi" w:eastAsiaTheme="minorEastAsia" w:hAnsiTheme="minorHAnsi" w:cstheme="minorBidi"/>
          <w:color w:val="auto"/>
          <w:sz w:val="21"/>
          <w:szCs w:val="21"/>
        </w:rPr>
        <w:t xml:space="preserve">In this lab, we will explore the </w:t>
      </w:r>
      <w:r w:rsidR="009E270C">
        <w:rPr>
          <w:rFonts w:asciiTheme="minorHAnsi" w:eastAsiaTheme="minorEastAsia" w:hAnsiTheme="minorHAnsi" w:cstheme="minorBidi"/>
          <w:color w:val="auto"/>
          <w:sz w:val="21"/>
          <w:szCs w:val="21"/>
        </w:rPr>
        <w:t xml:space="preserve">document database model and </w:t>
      </w:r>
      <w:proofErr w:type="spellStart"/>
      <w:r w:rsidR="009E270C">
        <w:rPr>
          <w:rFonts w:asciiTheme="minorHAnsi" w:eastAsiaTheme="minorEastAsia" w:hAnsiTheme="minorHAnsi" w:cstheme="minorBidi"/>
          <w:color w:val="auto"/>
          <w:sz w:val="21"/>
          <w:szCs w:val="21"/>
        </w:rPr>
        <w:t>MongoDb</w:t>
      </w:r>
      <w:proofErr w:type="spellEnd"/>
      <w:r w:rsidR="009E270C">
        <w:rPr>
          <w:rFonts w:asciiTheme="minorHAnsi" w:eastAsiaTheme="minorEastAsia" w:hAnsiTheme="minorHAnsi" w:cstheme="minorBidi"/>
          <w:color w:val="auto"/>
          <w:sz w:val="21"/>
          <w:szCs w:val="21"/>
        </w:rPr>
        <w:t xml:space="preserve">. We will learn to import / export data into </w:t>
      </w:r>
      <w:proofErr w:type="spellStart"/>
      <w:r w:rsidR="009E270C">
        <w:rPr>
          <w:rFonts w:asciiTheme="minorHAnsi" w:eastAsiaTheme="minorEastAsia" w:hAnsiTheme="minorHAnsi" w:cstheme="minorBidi"/>
          <w:color w:val="auto"/>
          <w:sz w:val="21"/>
          <w:szCs w:val="21"/>
        </w:rPr>
        <w:t>MongoDb</w:t>
      </w:r>
      <w:proofErr w:type="spellEnd"/>
      <w:r w:rsidR="009E270C">
        <w:rPr>
          <w:rFonts w:asciiTheme="minorHAnsi" w:eastAsiaTheme="minorEastAsia" w:hAnsiTheme="minorHAnsi" w:cstheme="minorBidi"/>
          <w:color w:val="auto"/>
          <w:sz w:val="21"/>
          <w:szCs w:val="21"/>
        </w:rPr>
        <w:t xml:space="preserve"> and </w:t>
      </w:r>
      <w:r w:rsidR="00E2582B">
        <w:rPr>
          <w:rFonts w:asciiTheme="minorHAnsi" w:eastAsiaTheme="minorEastAsia" w:hAnsiTheme="minorHAnsi" w:cstheme="minorBidi"/>
          <w:color w:val="auto"/>
          <w:sz w:val="21"/>
          <w:szCs w:val="21"/>
        </w:rPr>
        <w:t>query the database using Spark, Drill and MQL – The mongo query language.</w:t>
      </w:r>
    </w:p>
    <w:p w14:paraId="32FC2EB9" w14:textId="545E17D7" w:rsidR="007C7337" w:rsidRDefault="007C7337" w:rsidP="007C7337">
      <w:pPr>
        <w:pStyle w:val="Heading3"/>
      </w:pPr>
      <w:r>
        <w:t>Learning Outcomes</w:t>
      </w:r>
    </w:p>
    <w:p w14:paraId="4C6BD9F1" w14:textId="77777777" w:rsidR="00620703" w:rsidRDefault="00620703" w:rsidP="00620703">
      <w:pPr>
        <w:pStyle w:val="FirstParagraph"/>
      </w:pPr>
      <w:r>
        <w:t xml:space="preserve">At the end of this </w:t>
      </w:r>
      <w:proofErr w:type="gramStart"/>
      <w:r>
        <w:t>lab</w:t>
      </w:r>
      <w:proofErr w:type="gramEnd"/>
      <w:r>
        <w:t xml:space="preserve"> you should be able to:</w:t>
      </w:r>
    </w:p>
    <w:p w14:paraId="4F704EFC" w14:textId="23A7E85A" w:rsidR="00AD247B" w:rsidRDefault="00E2582B" w:rsidP="00AD247B">
      <w:pPr>
        <w:pStyle w:val="ListParagraph"/>
        <w:numPr>
          <w:ilvl w:val="0"/>
          <w:numId w:val="19"/>
        </w:numPr>
      </w:pPr>
      <w:r>
        <w:t xml:space="preserve">Use Apache Spark to import and export data </w:t>
      </w:r>
      <w:r w:rsidR="00FC3B47">
        <w:t xml:space="preserve">into </w:t>
      </w:r>
      <w:proofErr w:type="spellStart"/>
      <w:r w:rsidR="00FC3B47">
        <w:t>MongoDb</w:t>
      </w:r>
      <w:proofErr w:type="spellEnd"/>
    </w:p>
    <w:p w14:paraId="7B897971" w14:textId="109A7FFD" w:rsidR="00FC3B47" w:rsidRDefault="00FC3B47" w:rsidP="00AD247B">
      <w:pPr>
        <w:pStyle w:val="ListParagraph"/>
        <w:numPr>
          <w:ilvl w:val="0"/>
          <w:numId w:val="19"/>
        </w:numPr>
      </w:pPr>
      <w:r>
        <w:t xml:space="preserve">Perform CRUD operations with the </w:t>
      </w:r>
      <w:proofErr w:type="spellStart"/>
      <w:r>
        <w:t>MongoDb</w:t>
      </w:r>
      <w:proofErr w:type="spellEnd"/>
      <w:r>
        <w:t xml:space="preserve"> Query Language (MQL)</w:t>
      </w:r>
    </w:p>
    <w:p w14:paraId="122CDA04" w14:textId="5C0B41BA" w:rsidR="00FC3B47" w:rsidRDefault="00FC3B47" w:rsidP="00AD247B">
      <w:pPr>
        <w:pStyle w:val="ListParagraph"/>
        <w:numPr>
          <w:ilvl w:val="0"/>
          <w:numId w:val="19"/>
        </w:numPr>
      </w:pPr>
      <w:r>
        <w:t xml:space="preserve">Query </w:t>
      </w:r>
      <w:proofErr w:type="spellStart"/>
      <w:r>
        <w:t>MongoDb</w:t>
      </w:r>
      <w:proofErr w:type="spellEnd"/>
      <w:r>
        <w:t xml:space="preserve"> with Drill SQL, Spark SQL and </w:t>
      </w:r>
      <w:r w:rsidR="00ED2278">
        <w:t>MQL.</w:t>
      </w:r>
    </w:p>
    <w:bookmarkEnd w:id="1"/>
    <w:p w14:paraId="76F4828D" w14:textId="3A1E644B" w:rsidR="007C7337" w:rsidRDefault="007C7337" w:rsidP="007C7337">
      <w:pPr>
        <w:pStyle w:val="Heading3"/>
      </w:pPr>
      <w:r>
        <w:t>Pre-Requisites</w:t>
      </w:r>
    </w:p>
    <w:p w14:paraId="7B25C196" w14:textId="77777777" w:rsidR="00F81B3D" w:rsidRDefault="007C7337" w:rsidP="007C7337">
      <w:r>
        <w:t>Before you begin</w:t>
      </w:r>
      <w:r w:rsidR="00F81B3D">
        <w:t>:</w:t>
      </w:r>
    </w:p>
    <w:p w14:paraId="1D414087" w14:textId="48593A88" w:rsidR="007C7337" w:rsidRDefault="00F81B3D" w:rsidP="00F81B3D">
      <w:pPr>
        <w:pStyle w:val="ListParagraph"/>
        <w:numPr>
          <w:ilvl w:val="0"/>
          <w:numId w:val="7"/>
        </w:numPr>
      </w:pPr>
      <w:r>
        <w:t>Open a terminal window in the lab environment</w:t>
      </w:r>
    </w:p>
    <w:p w14:paraId="2227544A" w14:textId="3B6052AB" w:rsidR="00F81B3D" w:rsidRDefault="003D70EC" w:rsidP="00F81B3D">
      <w:pPr>
        <w:pStyle w:val="ListParagraph"/>
        <w:numPr>
          <w:ilvl w:val="0"/>
          <w:numId w:val="7"/>
        </w:numPr>
      </w:pPr>
      <w:r>
        <w:t xml:space="preserve">Set the current working directory to </w:t>
      </w:r>
      <w:r>
        <w:rPr>
          <w:b/>
          <w:bCs/>
        </w:rPr>
        <w:t>advanced-</w:t>
      </w:r>
      <w:proofErr w:type="gramStart"/>
      <w:r>
        <w:rPr>
          <w:b/>
          <w:bCs/>
        </w:rPr>
        <w:t>databases</w:t>
      </w:r>
      <w:proofErr w:type="gramEnd"/>
    </w:p>
    <w:p w14:paraId="79503160" w14:textId="5B6AC169" w:rsidR="003D70EC" w:rsidRPr="00EF73FF" w:rsidRDefault="003D70EC" w:rsidP="00F81B3D">
      <w:pPr>
        <w:pStyle w:val="ListParagraph"/>
        <w:numPr>
          <w:ilvl w:val="0"/>
          <w:numId w:val="7"/>
        </w:numPr>
      </w:pPr>
      <w:r>
        <w:t>Start the following services</w:t>
      </w:r>
      <w:r w:rsidR="009E3575">
        <w:t xml:space="preserve"> required by </w:t>
      </w:r>
      <w:r w:rsidR="00ED2278">
        <w:t xml:space="preserve">the lab </w:t>
      </w:r>
      <w:r w:rsidR="007B0A4E">
        <w:t>Drill,</w:t>
      </w:r>
      <w:r w:rsidR="00B6463F">
        <w:t xml:space="preserve"> </w:t>
      </w:r>
      <w:r w:rsidR="00B6298B">
        <w:t xml:space="preserve">Spark and </w:t>
      </w:r>
      <w:proofErr w:type="spellStart"/>
      <w:r w:rsidR="00ED2278">
        <w:t>MongoDb</w:t>
      </w:r>
      <w:proofErr w:type="spellEnd"/>
      <w:r w:rsidR="008C44E3">
        <w:t>:</w:t>
      </w:r>
      <w:r>
        <w:t xml:space="preserve"> </w:t>
      </w:r>
      <w:r w:rsidR="00ED2278">
        <w:t xml:space="preserve"> </w:t>
      </w:r>
      <w:r w:rsidR="00721B36">
        <w:br/>
      </w:r>
      <w:proofErr w:type="spellStart"/>
      <w:r w:rsidR="008C44E3">
        <w:rPr>
          <w:b/>
          <w:bCs/>
        </w:rPr>
        <w:t>j</w:t>
      </w:r>
      <w:r>
        <w:rPr>
          <w:b/>
          <w:bCs/>
        </w:rPr>
        <w:t>upyter</w:t>
      </w:r>
      <w:proofErr w:type="spellEnd"/>
      <w:r>
        <w:rPr>
          <w:b/>
          <w:bCs/>
        </w:rPr>
        <w:t xml:space="preserve"> </w:t>
      </w:r>
      <w:r w:rsidR="00034D33">
        <w:rPr>
          <w:b/>
          <w:bCs/>
        </w:rPr>
        <w:t xml:space="preserve">drill </w:t>
      </w:r>
      <w:r w:rsidR="00ED2278">
        <w:rPr>
          <w:b/>
          <w:bCs/>
        </w:rPr>
        <w:t xml:space="preserve">mongo </w:t>
      </w:r>
      <w:proofErr w:type="spellStart"/>
      <w:r w:rsidR="0003579D">
        <w:rPr>
          <w:b/>
          <w:bCs/>
        </w:rPr>
        <w:t>mongoapp</w:t>
      </w:r>
      <w:proofErr w:type="spellEnd"/>
      <w:r w:rsidR="0003579D">
        <w:rPr>
          <w:b/>
          <w:bCs/>
        </w:rPr>
        <w:t xml:space="preserve"> </w:t>
      </w:r>
      <w:proofErr w:type="spellStart"/>
      <w:r w:rsidR="0003579D">
        <w:rPr>
          <w:b/>
          <w:bCs/>
        </w:rPr>
        <w:t>mongoexpress</w:t>
      </w:r>
      <w:proofErr w:type="spellEnd"/>
    </w:p>
    <w:p w14:paraId="781E6C38" w14:textId="367068AD" w:rsidR="00A828E6" w:rsidRDefault="00C40F5B" w:rsidP="00A828E6">
      <w:pPr>
        <w:pStyle w:val="Heading3"/>
      </w:pPr>
      <w:r>
        <w:t>Tools Used In this Lab</w:t>
      </w:r>
    </w:p>
    <w:p w14:paraId="2B60DFF8" w14:textId="77777777" w:rsidR="00C40F5B" w:rsidRDefault="00C40F5B" w:rsidP="00A828E6">
      <w:r>
        <w:t>The following tools will be used in this lab:</w:t>
      </w:r>
    </w:p>
    <w:p w14:paraId="21DEE7D7" w14:textId="09D6376B" w:rsidR="00C40F5B" w:rsidRPr="00887905" w:rsidRDefault="007A25F9" w:rsidP="00A828E6">
      <w:pPr>
        <w:pStyle w:val="ListParagraph"/>
        <w:numPr>
          <w:ilvl w:val="0"/>
          <w:numId w:val="8"/>
        </w:numPr>
      </w:pPr>
      <w:r>
        <w:t xml:space="preserve">To access Jupyter </w:t>
      </w:r>
      <w:r w:rsidR="00FD02C4">
        <w:t>Lab</w:t>
      </w:r>
      <w:r>
        <w:t xml:space="preserve"> from </w:t>
      </w:r>
      <w:r w:rsidR="00FD02C4">
        <w:t>your W</w:t>
      </w:r>
      <w:r>
        <w:t>indows host:</w:t>
      </w:r>
      <w:r>
        <w:br/>
      </w:r>
      <w:hyperlink r:id="rId5" w:history="1">
        <w:r w:rsidRPr="009B4FD2">
          <w:rPr>
            <w:rStyle w:val="Hyperlink"/>
            <w:rFonts w:ascii="Consolas" w:hAnsi="Consolas"/>
          </w:rPr>
          <w:t>http://localhost:8888</w:t>
        </w:r>
      </w:hyperlink>
      <w:r>
        <w:rPr>
          <w:rStyle w:val="VerbatimChar"/>
          <w:smallCaps w:val="0"/>
        </w:rPr>
        <w:t xml:space="preserve"> </w:t>
      </w:r>
      <w:r>
        <w:br/>
        <w:t xml:space="preserve">The password is </w:t>
      </w:r>
      <w:r w:rsidRPr="007A25F9">
        <w:rPr>
          <w:b/>
          <w:bCs/>
        </w:rPr>
        <w:t>SU2orange!</w:t>
      </w:r>
    </w:p>
    <w:p w14:paraId="1A81DEBD" w14:textId="77777777" w:rsidR="001E41BD" w:rsidRDefault="00162E53" w:rsidP="00A828E6">
      <w:pPr>
        <w:pStyle w:val="ListParagraph"/>
        <w:numPr>
          <w:ilvl w:val="0"/>
          <w:numId w:val="8"/>
        </w:numPr>
      </w:pPr>
      <w:r w:rsidRPr="00162E53">
        <w:t xml:space="preserve">Log-in to the drill Web UI </w:t>
      </w:r>
      <w:r w:rsidR="001E41BD">
        <w:t>from your windows host:</w:t>
      </w:r>
      <w:r w:rsidR="001E41BD">
        <w:br/>
      </w:r>
      <w:hyperlink r:id="rId6" w:history="1">
        <w:r w:rsidR="001E41BD" w:rsidRPr="00436558">
          <w:rPr>
            <w:rStyle w:val="Hyperlink"/>
            <w:rFonts w:ascii="Consolas" w:hAnsi="Consolas"/>
          </w:rPr>
          <w:t>https://localhost:8047</w:t>
        </w:r>
      </w:hyperlink>
      <w:r w:rsidR="001E41BD">
        <w:t xml:space="preserve"> </w:t>
      </w:r>
      <w:r w:rsidRPr="00162E53">
        <w:t xml:space="preserve"> </w:t>
      </w:r>
    </w:p>
    <w:p w14:paraId="50F59B13" w14:textId="474221CD" w:rsidR="00887905" w:rsidRPr="00B80501" w:rsidRDefault="00887905" w:rsidP="001E41BD">
      <w:pPr>
        <w:pStyle w:val="ListParagraph"/>
        <w:numPr>
          <w:ilvl w:val="0"/>
          <w:numId w:val="8"/>
        </w:numPr>
      </w:pPr>
      <w:r>
        <w:t xml:space="preserve">To access the </w:t>
      </w:r>
      <w:r w:rsidR="00CC02AA">
        <w:t xml:space="preserve">Mongo </w:t>
      </w:r>
      <w:r w:rsidR="006400B5">
        <w:t xml:space="preserve">Express </w:t>
      </w:r>
      <w:r w:rsidR="00CC02AA">
        <w:t>Admin UI</w:t>
      </w:r>
      <w:r>
        <w:t>:</w:t>
      </w:r>
      <w:r w:rsidR="00197E6C">
        <w:br/>
      </w:r>
      <w:hyperlink r:id="rId7" w:history="1">
        <w:r w:rsidR="00197E6C" w:rsidRPr="00436558">
          <w:rPr>
            <w:rStyle w:val="Hyperlink"/>
            <w:rFonts w:ascii="Consolas" w:hAnsi="Consolas"/>
          </w:rPr>
          <w:t>http://localhost:8881</w:t>
        </w:r>
      </w:hyperlink>
      <w:r w:rsidR="00197E6C">
        <w:t xml:space="preserve"> </w:t>
      </w:r>
    </w:p>
    <w:p w14:paraId="73A2483C" w14:textId="4F49BF16" w:rsidR="00721B36" w:rsidRPr="00B80501" w:rsidRDefault="00721B36" w:rsidP="00721B36">
      <w:pPr>
        <w:pStyle w:val="ListParagraph"/>
        <w:numPr>
          <w:ilvl w:val="0"/>
          <w:numId w:val="8"/>
        </w:numPr>
      </w:pPr>
      <w:r>
        <w:t>To access the Mongo Web App Example:</w:t>
      </w:r>
      <w:r w:rsidR="00442928">
        <w:t xml:space="preserve"> </w:t>
      </w:r>
      <w:r>
        <w:br/>
      </w:r>
      <w:hyperlink r:id="rId8" w:history="1">
        <w:r w:rsidR="00442928" w:rsidRPr="000766C8">
          <w:rPr>
            <w:rStyle w:val="Hyperlink"/>
            <w:rFonts w:ascii="Consolas" w:hAnsi="Consolas"/>
          </w:rPr>
          <w:t>http://localhost:5081</w:t>
        </w:r>
      </w:hyperlink>
      <w:r>
        <w:t xml:space="preserve"> </w:t>
      </w:r>
    </w:p>
    <w:p w14:paraId="68EC631E" w14:textId="1E5DFF85" w:rsidR="00B80501" w:rsidRPr="00B80501" w:rsidRDefault="00197E6C" w:rsidP="001E41BD">
      <w:pPr>
        <w:pStyle w:val="ListParagraph"/>
        <w:numPr>
          <w:ilvl w:val="0"/>
          <w:numId w:val="8"/>
        </w:numPr>
      </w:pPr>
      <w:r>
        <w:t xml:space="preserve">To access the </w:t>
      </w:r>
      <w:proofErr w:type="spellStart"/>
      <w:r>
        <w:t>MongoDb</w:t>
      </w:r>
      <w:proofErr w:type="spellEnd"/>
      <w:r>
        <w:t xml:space="preserve"> Shell:</w:t>
      </w:r>
    </w:p>
    <w:p w14:paraId="7286CB16" w14:textId="7FBD82CB" w:rsidR="00B80501" w:rsidRPr="00C0045E" w:rsidRDefault="00197E6C" w:rsidP="00B80501">
      <w:pPr>
        <w:pStyle w:val="ListParagraph"/>
        <w:rPr>
          <w:rFonts w:ascii="Consolas" w:hAnsi="Consolas"/>
        </w:rPr>
      </w:pPr>
      <w:r w:rsidRPr="00C0045E">
        <w:rPr>
          <w:rFonts w:ascii="Consolas" w:hAnsi="Consolas"/>
        </w:rPr>
        <w:t xml:space="preserve">PS&gt; </w:t>
      </w:r>
      <w:r w:rsidR="00C0045E" w:rsidRPr="00C0045E">
        <w:rPr>
          <w:rFonts w:ascii="Consolas" w:hAnsi="Consolas"/>
        </w:rPr>
        <w:t xml:space="preserve">docker-compose exec mongo </w:t>
      </w:r>
      <w:proofErr w:type="spellStart"/>
      <w:r w:rsidR="00C0045E" w:rsidRPr="00C0045E">
        <w:rPr>
          <w:rFonts w:ascii="Consolas" w:hAnsi="Consolas"/>
        </w:rPr>
        <w:t>mongosh</w:t>
      </w:r>
      <w:proofErr w:type="spellEnd"/>
      <w:r w:rsidR="00C0045E" w:rsidRPr="00C0045E">
        <w:rPr>
          <w:rFonts w:ascii="Consolas" w:hAnsi="Consolas"/>
        </w:rPr>
        <w:t xml:space="preserve"> -u admin -p </w:t>
      </w:r>
      <w:proofErr w:type="spellStart"/>
      <w:r w:rsidR="00C0045E" w:rsidRPr="00C0045E">
        <w:rPr>
          <w:rFonts w:ascii="Consolas" w:hAnsi="Consolas"/>
        </w:rPr>
        <w:t>mongopw</w:t>
      </w:r>
      <w:proofErr w:type="spellEnd"/>
      <w:r w:rsidR="00C0045E" w:rsidRPr="00C0045E">
        <w:rPr>
          <w:rFonts w:ascii="Consolas" w:hAnsi="Consolas"/>
        </w:rPr>
        <w:t xml:space="preserve"> </w:t>
      </w:r>
      <w:r w:rsidR="00C0045E">
        <w:rPr>
          <w:rFonts w:ascii="Consolas" w:hAnsi="Consolas"/>
        </w:rPr>
        <w:br/>
        <w:t xml:space="preserve">    </w:t>
      </w:r>
      <w:r w:rsidR="00C0045E" w:rsidRPr="00C0045E">
        <w:rPr>
          <w:rFonts w:ascii="Consolas" w:hAnsi="Consolas"/>
        </w:rPr>
        <w:t>--</w:t>
      </w:r>
      <w:proofErr w:type="spellStart"/>
      <w:r w:rsidR="00C0045E" w:rsidRPr="00C0045E">
        <w:rPr>
          <w:rFonts w:ascii="Consolas" w:hAnsi="Consolas"/>
        </w:rPr>
        <w:t>authenticationDatabase</w:t>
      </w:r>
      <w:proofErr w:type="spellEnd"/>
      <w:r w:rsidR="00C0045E" w:rsidRPr="00C0045E">
        <w:rPr>
          <w:rFonts w:ascii="Consolas" w:hAnsi="Consolas"/>
        </w:rPr>
        <w:t>=admin</w:t>
      </w:r>
    </w:p>
    <w:p w14:paraId="1EFC84EB" w14:textId="49B90E69" w:rsidR="00647FC0" w:rsidRPr="00B80501" w:rsidRDefault="00647FC0" w:rsidP="00721B36">
      <w:pPr>
        <w:pStyle w:val="ListParagraph"/>
        <w:numPr>
          <w:ilvl w:val="0"/>
          <w:numId w:val="8"/>
        </w:numPr>
      </w:pPr>
      <w:r>
        <w:t xml:space="preserve">Drill Storage plugins can be found in </w:t>
      </w:r>
      <w:r w:rsidR="00C45EA6">
        <w:t xml:space="preserve">the </w:t>
      </w:r>
      <w:r w:rsidR="00C45EA6">
        <w:rPr>
          <w:b/>
          <w:bCs/>
        </w:rPr>
        <w:t>drill-storage-plugins</w:t>
      </w:r>
      <w:r w:rsidR="00C45EA6">
        <w:t xml:space="preserve"> folder. Run </w:t>
      </w:r>
      <w:r w:rsidR="00C45EA6">
        <w:br/>
      </w:r>
      <w:r w:rsidR="00C45EA6" w:rsidRPr="00C45EA6">
        <w:rPr>
          <w:rFonts w:ascii="Consolas" w:hAnsi="Consolas"/>
        </w:rPr>
        <w:t>PS</w:t>
      </w:r>
      <w:r w:rsidR="00F25488">
        <w:rPr>
          <w:rFonts w:ascii="Consolas" w:hAnsi="Consolas"/>
        </w:rPr>
        <w:t>: advanced-databases</w:t>
      </w:r>
      <w:r w:rsidR="00C45EA6" w:rsidRPr="00C45EA6">
        <w:rPr>
          <w:rFonts w:ascii="Consolas" w:hAnsi="Consolas"/>
        </w:rPr>
        <w:t>&gt;</w:t>
      </w:r>
      <w:r w:rsidR="00C45EA6">
        <w:rPr>
          <w:rFonts w:ascii="Consolas" w:hAnsi="Consolas"/>
          <w:b/>
          <w:bCs/>
        </w:rPr>
        <w:t xml:space="preserve"> </w:t>
      </w:r>
      <w:proofErr w:type="gramStart"/>
      <w:r w:rsidR="00C45EA6" w:rsidRPr="00C45EA6">
        <w:rPr>
          <w:rFonts w:ascii="Consolas" w:hAnsi="Consolas"/>
          <w:b/>
          <w:bCs/>
        </w:rPr>
        <w:t>code .</w:t>
      </w:r>
      <w:proofErr w:type="gramEnd"/>
      <w:r w:rsidR="00C45EA6" w:rsidRPr="00C45EA6">
        <w:rPr>
          <w:rFonts w:ascii="Consolas" w:hAnsi="Consolas"/>
          <w:b/>
          <w:bCs/>
        </w:rPr>
        <w:t xml:space="preserve"> </w:t>
      </w:r>
      <w:r w:rsidR="00C45EA6" w:rsidRPr="00C45EA6">
        <w:rPr>
          <w:rFonts w:ascii="Consolas" w:hAnsi="Consolas"/>
        </w:rPr>
        <w:t xml:space="preserve"> </w:t>
      </w:r>
      <w:r w:rsidR="00C45EA6" w:rsidRPr="00C45EA6">
        <w:rPr>
          <w:rFonts w:ascii="Consolas" w:hAnsi="Consolas"/>
        </w:rPr>
        <w:br/>
      </w:r>
      <w:r w:rsidR="00C45EA6">
        <w:t xml:space="preserve">from the command line to </w:t>
      </w:r>
      <w:r w:rsidR="00F25488">
        <w:t>open the code editor.</w:t>
      </w:r>
    </w:p>
    <w:p w14:paraId="389F74C9" w14:textId="47478C28" w:rsidR="002D409D" w:rsidRDefault="00DC1C19" w:rsidP="002D409D">
      <w:pPr>
        <w:pStyle w:val="Heading1"/>
      </w:pPr>
      <w:r>
        <w:t xml:space="preserve">Lab </w:t>
      </w:r>
      <w:r w:rsidR="002D409D">
        <w:t>Problem Set</w:t>
      </w:r>
    </w:p>
    <w:p w14:paraId="3720CCD5" w14:textId="4393BC81" w:rsidR="007B0A4E" w:rsidRDefault="007B0A4E" w:rsidP="002325B7">
      <w:pPr>
        <w:pStyle w:val="Compact"/>
        <w:rPr>
          <w:b/>
          <w:bCs/>
        </w:rPr>
      </w:pPr>
      <w:r w:rsidRPr="007B0A4E">
        <w:rPr>
          <w:b/>
          <w:bCs/>
        </w:rPr>
        <w:t xml:space="preserve">QUESTIONS: </w:t>
      </w:r>
      <w:r w:rsidR="00CB1030">
        <w:rPr>
          <w:b/>
          <w:bCs/>
        </w:rPr>
        <w:br/>
      </w:r>
      <w:r w:rsidR="00CB1030">
        <w:rPr>
          <w:b/>
          <w:bCs/>
        </w:rPr>
        <w:br/>
      </w:r>
      <w:r w:rsidR="00CB1030">
        <w:rPr>
          <w:b/>
          <w:bCs/>
        </w:rPr>
        <w:lastRenderedPageBreak/>
        <w:t>For each question, include a copy of the code required to complete the question along with a screenshot of the code and a screenshot of the output.</w:t>
      </w:r>
    </w:p>
    <w:p w14:paraId="15B37B4E" w14:textId="77777777" w:rsidR="00CB1030" w:rsidRPr="007B0A4E" w:rsidRDefault="00CB1030" w:rsidP="002325B7">
      <w:pPr>
        <w:pStyle w:val="Compact"/>
        <w:rPr>
          <w:b/>
          <w:bCs/>
        </w:rPr>
      </w:pPr>
    </w:p>
    <w:p w14:paraId="446A0D3E" w14:textId="56E3AD1F" w:rsidR="00DD2C7D" w:rsidRDefault="00B96005" w:rsidP="00DD2C7D">
      <w:pPr>
        <w:pStyle w:val="Compact"/>
        <w:numPr>
          <w:ilvl w:val="0"/>
          <w:numId w:val="18"/>
        </w:numPr>
      </w:pPr>
      <w:r>
        <w:t xml:space="preserve">Use spark to load the </w:t>
      </w:r>
      <w:r w:rsidR="00DD2C7D" w:rsidRPr="002757EC">
        <w:rPr>
          <w:b/>
          <w:bCs/>
        </w:rPr>
        <w:t>/datasets/</w:t>
      </w:r>
      <w:proofErr w:type="spellStart"/>
      <w:r w:rsidR="00DD2C7D" w:rsidRPr="002757EC">
        <w:rPr>
          <w:b/>
          <w:bCs/>
        </w:rPr>
        <w:t>json</w:t>
      </w:r>
      <w:proofErr w:type="spellEnd"/>
      <w:r w:rsidR="00DD2C7D" w:rsidRPr="002757EC">
        <w:rPr>
          <w:b/>
          <w:bCs/>
        </w:rPr>
        <w:t>-samples/US-</w:t>
      </w:r>
      <w:proofErr w:type="spellStart"/>
      <w:r w:rsidR="00DD2C7D" w:rsidRPr="002757EC">
        <w:rPr>
          <w:b/>
          <w:bCs/>
        </w:rPr>
        <w:t>Senators.jso</w:t>
      </w:r>
      <w:r w:rsidR="00DD2C7D">
        <w:t>n</w:t>
      </w:r>
      <w:proofErr w:type="spellEnd"/>
      <w:r w:rsidR="00DD2C7D">
        <w:t xml:space="preserve"> into </w:t>
      </w:r>
      <w:r w:rsidR="0070181B">
        <w:t xml:space="preserve">the </w:t>
      </w:r>
      <w:proofErr w:type="spellStart"/>
      <w:r w:rsidR="00DD2C7D">
        <w:t>Mongo</w:t>
      </w:r>
      <w:r w:rsidR="002757EC">
        <w:t>D</w:t>
      </w:r>
      <w:r w:rsidR="00DD2C7D">
        <w:t>b</w:t>
      </w:r>
      <w:proofErr w:type="spellEnd"/>
      <w:r w:rsidR="0070181B">
        <w:t xml:space="preserve"> database </w:t>
      </w:r>
      <w:proofErr w:type="spellStart"/>
      <w:r w:rsidR="0070181B" w:rsidRPr="002757EC">
        <w:rPr>
          <w:b/>
          <w:bCs/>
        </w:rPr>
        <w:t>labf</w:t>
      </w:r>
      <w:proofErr w:type="spellEnd"/>
      <w:r w:rsidR="0070181B">
        <w:t xml:space="preserve"> under the collection </w:t>
      </w:r>
      <w:r w:rsidR="0070181B" w:rsidRPr="002757EC">
        <w:rPr>
          <w:b/>
          <w:bCs/>
        </w:rPr>
        <w:t>senators</w:t>
      </w:r>
      <w:r w:rsidR="0070181B">
        <w:t>.</w:t>
      </w:r>
      <w:r w:rsidR="00704618">
        <w:br/>
      </w:r>
      <w:r w:rsidR="00493553">
        <w:br/>
      </w:r>
    </w:p>
    <w:p w14:paraId="751DB5E2" w14:textId="77756C7A" w:rsidR="00B96005" w:rsidRDefault="00F55487" w:rsidP="00DD2C7D">
      <w:pPr>
        <w:pStyle w:val="Compact"/>
        <w:numPr>
          <w:ilvl w:val="0"/>
          <w:numId w:val="18"/>
        </w:numPr>
      </w:pPr>
      <w:r>
        <w:t xml:space="preserve">From the Mongo Client, retrieve the </w:t>
      </w:r>
      <w:proofErr w:type="spellStart"/>
      <w:r w:rsidR="00521863">
        <w:t>firstname</w:t>
      </w:r>
      <w:proofErr w:type="spellEnd"/>
      <w:r w:rsidR="00521863">
        <w:t xml:space="preserve"> </w:t>
      </w:r>
      <w:proofErr w:type="spellStart"/>
      <w:proofErr w:type="gramStart"/>
      <w:r w:rsidR="00521863">
        <w:t>lastname</w:t>
      </w:r>
      <w:proofErr w:type="spellEnd"/>
      <w:r w:rsidR="00521863">
        <w:t xml:space="preserve"> ,</w:t>
      </w:r>
      <w:proofErr w:type="gramEnd"/>
      <w:r w:rsidR="00521863">
        <w:t xml:space="preserve"> state and party for those senators in either the “Re</w:t>
      </w:r>
      <w:r w:rsidR="0099226D">
        <w:t>publican”, “Democrat, or “Independent” party.</w:t>
      </w:r>
      <w:r w:rsidR="00704618">
        <w:br/>
      </w:r>
      <w:r w:rsidR="00493553">
        <w:br/>
      </w:r>
    </w:p>
    <w:p w14:paraId="0BFF59EB" w14:textId="6ECF8BF0" w:rsidR="00CB4FA3" w:rsidRDefault="00C050B2" w:rsidP="00DD2C7D">
      <w:pPr>
        <w:pStyle w:val="Compact"/>
        <w:numPr>
          <w:ilvl w:val="0"/>
          <w:numId w:val="18"/>
        </w:numPr>
      </w:pPr>
      <w:r>
        <w:t>From the Mongo Client, w</w:t>
      </w:r>
      <w:r w:rsidR="00CB4FA3">
        <w:t xml:space="preserve">rite an </w:t>
      </w:r>
      <w:r w:rsidR="009210FF">
        <w:t xml:space="preserve">in MQL </w:t>
      </w:r>
      <w:r w:rsidR="00CB4FA3">
        <w:t xml:space="preserve">index to improve </w:t>
      </w:r>
      <w:r>
        <w:t xml:space="preserve">the </w:t>
      </w:r>
      <w:r w:rsidR="00CB4FA3">
        <w:t>query performance</w:t>
      </w:r>
      <w:r>
        <w:t xml:space="preserve"> of question 2</w:t>
      </w:r>
      <w:r w:rsidR="00CB4FA3">
        <w:t>.</w:t>
      </w:r>
      <w:r w:rsidR="009210FF">
        <w:t xml:space="preserve"> </w:t>
      </w:r>
      <w:r w:rsidR="00634A80">
        <w:t xml:space="preserve">Run the </w:t>
      </w:r>
      <w:proofErr w:type="spellStart"/>
      <w:proofErr w:type="gramStart"/>
      <w:r w:rsidR="00CD430B">
        <w:t>getIndexes</w:t>
      </w:r>
      <w:proofErr w:type="spellEnd"/>
      <w:r w:rsidR="00CD430B">
        <w:t>(</w:t>
      </w:r>
      <w:proofErr w:type="gramEnd"/>
      <w:r w:rsidR="00CD430B">
        <w:t>) function on the collection to prove you created the index.</w:t>
      </w:r>
      <w:r w:rsidR="009B61E3">
        <w:t xml:space="preserve"> Then use explain to prove the index is being used. </w:t>
      </w:r>
      <w:r w:rsidR="00493553">
        <w:br/>
      </w:r>
      <w:r w:rsidR="00704618">
        <w:br/>
      </w:r>
    </w:p>
    <w:p w14:paraId="1184D2E6" w14:textId="2B386DB3" w:rsidR="003A0FB9" w:rsidRDefault="005D5BF0" w:rsidP="003A0FB9">
      <w:pPr>
        <w:pStyle w:val="Compact"/>
        <w:numPr>
          <w:ilvl w:val="0"/>
          <w:numId w:val="18"/>
        </w:numPr>
      </w:pPr>
      <w:r>
        <w:t xml:space="preserve">Use Spark to </w:t>
      </w:r>
      <w:r w:rsidR="001F5A13">
        <w:t xml:space="preserve">Load in the </w:t>
      </w:r>
      <w:r w:rsidR="001F5A13" w:rsidRPr="00E75409">
        <w:rPr>
          <w:b/>
          <w:bCs/>
        </w:rPr>
        <w:t>/datasets/netflix-canceled-2021/*.</w:t>
      </w:r>
      <w:proofErr w:type="spellStart"/>
      <w:r w:rsidR="001F5A13" w:rsidRPr="00E75409">
        <w:rPr>
          <w:b/>
          <w:bCs/>
        </w:rPr>
        <w:t>json</w:t>
      </w:r>
      <w:proofErr w:type="spellEnd"/>
      <w:r w:rsidR="001F5A13">
        <w:t xml:space="preserve"> into</w:t>
      </w:r>
      <w:r w:rsidR="004C4F19">
        <w:t xml:space="preserve"> </w:t>
      </w:r>
      <w:proofErr w:type="spellStart"/>
      <w:r w:rsidR="004C4F19">
        <w:t>Mongodb</w:t>
      </w:r>
      <w:proofErr w:type="spellEnd"/>
      <w:r w:rsidR="004C4F19">
        <w:t xml:space="preserve"> database </w:t>
      </w:r>
      <w:proofErr w:type="spellStart"/>
      <w:r w:rsidR="004C4F19" w:rsidRPr="00E75409">
        <w:rPr>
          <w:b/>
          <w:bCs/>
        </w:rPr>
        <w:t>labf</w:t>
      </w:r>
      <w:proofErr w:type="spellEnd"/>
      <w:r w:rsidR="004C4F19">
        <w:t xml:space="preserve"> under the collection </w:t>
      </w:r>
      <w:proofErr w:type="spellStart"/>
      <w:r w:rsidR="004C4F19" w:rsidRPr="00E75409">
        <w:rPr>
          <w:b/>
          <w:bCs/>
        </w:rPr>
        <w:t>nfcan</w:t>
      </w:r>
      <w:proofErr w:type="spellEnd"/>
      <w:r w:rsidR="00493553">
        <w:rPr>
          <w:b/>
          <w:bCs/>
        </w:rPr>
        <w:br/>
      </w:r>
      <w:r w:rsidR="00704618">
        <w:br/>
      </w:r>
    </w:p>
    <w:p w14:paraId="6BE75935" w14:textId="74117586" w:rsidR="006372BB" w:rsidRDefault="005D555B" w:rsidP="00F15130">
      <w:pPr>
        <w:pStyle w:val="Compact"/>
        <w:numPr>
          <w:ilvl w:val="0"/>
          <w:numId w:val="18"/>
        </w:numPr>
      </w:pPr>
      <w:r>
        <w:t xml:space="preserve">Using Drill, write a query to </w:t>
      </w:r>
      <w:r w:rsidR="00DC7C72">
        <w:t xml:space="preserve">list the name </w:t>
      </w:r>
      <w:r w:rsidR="00F06136">
        <w:t xml:space="preserve">premier date and average rating of </w:t>
      </w:r>
      <w:r w:rsidR="00493553">
        <w:t>cancelled Netflix 2021 shows. Limit the shows to those with a</w:t>
      </w:r>
      <w:r w:rsidR="00DF09F6">
        <w:t>n</w:t>
      </w:r>
      <w:r w:rsidR="00493553">
        <w:t xml:space="preserve"> average rating under 7. </w:t>
      </w:r>
      <w:r w:rsidR="00493553">
        <w:br/>
      </w:r>
      <w:r w:rsidR="00704618">
        <w:br/>
      </w:r>
    </w:p>
    <w:p w14:paraId="02B8E2DF" w14:textId="77777777" w:rsidR="00423430" w:rsidRDefault="00493553" w:rsidP="00704618">
      <w:pPr>
        <w:pStyle w:val="Compact"/>
        <w:numPr>
          <w:ilvl w:val="0"/>
          <w:numId w:val="18"/>
        </w:numPr>
      </w:pPr>
      <w:r>
        <w:t xml:space="preserve">Using Drill, write a query </w:t>
      </w:r>
      <w:r w:rsidR="000A2270">
        <w:t>to list the name, premier date, and genre</w:t>
      </w:r>
      <w:r w:rsidR="00E33D73">
        <w:t xml:space="preserve"> for only those shows in the History or Family genres. Make sure to include a column to display the name of the Genre</w:t>
      </w:r>
      <w:r w:rsidR="00A27E09">
        <w:t>.</w:t>
      </w:r>
    </w:p>
    <w:p w14:paraId="01F9EBBE" w14:textId="18E9F0B9" w:rsidR="00704618" w:rsidRDefault="00704618" w:rsidP="00423430">
      <w:pPr>
        <w:pStyle w:val="Compact"/>
        <w:ind w:left="360"/>
      </w:pPr>
    </w:p>
    <w:p w14:paraId="37B47647" w14:textId="3A00D5BE" w:rsidR="00CD4200" w:rsidRDefault="008D0929" w:rsidP="00F15130">
      <w:pPr>
        <w:pStyle w:val="Compact"/>
        <w:numPr>
          <w:ilvl w:val="0"/>
          <w:numId w:val="18"/>
        </w:numPr>
      </w:pPr>
      <w:r>
        <w:t xml:space="preserve">Using Spark or Spark SQL, create a </w:t>
      </w:r>
      <w:proofErr w:type="spellStart"/>
      <w:r w:rsidR="005F2F38">
        <w:t>DataFrame</w:t>
      </w:r>
      <w:proofErr w:type="spellEnd"/>
      <w:r w:rsidR="005F2F38">
        <w:t xml:space="preserve"> or view </w:t>
      </w:r>
      <w:r w:rsidR="00F91E0E">
        <w:t xml:space="preserve">from the Netflix Cancellations </w:t>
      </w:r>
      <w:proofErr w:type="spellStart"/>
      <w:r w:rsidR="00EB2E0E">
        <w:t>MongoDb</w:t>
      </w:r>
      <w:proofErr w:type="spellEnd"/>
      <w:r w:rsidR="00EB2E0E">
        <w:t xml:space="preserve"> data, </w:t>
      </w:r>
      <w:r w:rsidR="00F91E0E">
        <w:t xml:space="preserve">consisting of show name, </w:t>
      </w:r>
      <w:r w:rsidR="00EB2E0E">
        <w:t xml:space="preserve">season number, episode, number, </w:t>
      </w:r>
      <w:r w:rsidR="00A1705B">
        <w:t xml:space="preserve">episode name, airdate, and average rating </w:t>
      </w:r>
      <w:r w:rsidR="00A115C8">
        <w:t>(for the episode).</w:t>
      </w:r>
      <w:r w:rsidR="00A115C8">
        <w:br/>
      </w:r>
      <w:r w:rsidR="00A115C8">
        <w:br/>
      </w:r>
    </w:p>
    <w:p w14:paraId="1DEE7172" w14:textId="5E3F2866" w:rsidR="00A115C8" w:rsidRDefault="00651B7E" w:rsidP="00F15130">
      <w:pPr>
        <w:pStyle w:val="Compact"/>
        <w:numPr>
          <w:ilvl w:val="0"/>
          <w:numId w:val="18"/>
        </w:numPr>
      </w:pPr>
      <w:r>
        <w:t xml:space="preserve">Using the </w:t>
      </w:r>
      <w:proofErr w:type="gramStart"/>
      <w:r>
        <w:t>query</w:t>
      </w:r>
      <w:proofErr w:type="gramEnd"/>
      <w:r>
        <w:t xml:space="preserve"> you wrote in question 7 (</w:t>
      </w:r>
      <w:r w:rsidR="00E966C2">
        <w:t xml:space="preserve">if you want), write a Spark or Spark SQL query to get the </w:t>
      </w:r>
      <w:r w:rsidR="00AD4A46">
        <w:t xml:space="preserve">lowest rated episodes of each season for the cancelled shows. Display </w:t>
      </w:r>
      <w:r w:rsidR="00BA4549">
        <w:t xml:space="preserve">show name, season </w:t>
      </w:r>
      <w:r w:rsidR="00502128">
        <w:t>number</w:t>
      </w:r>
      <w:r w:rsidR="00BA4549">
        <w:t>,</w:t>
      </w:r>
      <w:r w:rsidR="00502128">
        <w:t xml:space="preserve"> episode number, </w:t>
      </w:r>
      <w:r w:rsidR="00AB5CBA">
        <w:t>episode name, and rating</w:t>
      </w:r>
      <w:r w:rsidR="002413D0">
        <w:t xml:space="preserve"> for that episode. </w:t>
      </w:r>
      <w:r w:rsidR="002413D0">
        <w:br/>
        <w:t xml:space="preserve">NOTE: some shows have more than one </w:t>
      </w:r>
      <w:r w:rsidR="00F731D3">
        <w:t>episode with the lowest rating.</w:t>
      </w:r>
      <w:r w:rsidR="00BA4549">
        <w:t xml:space="preserve"> </w:t>
      </w:r>
    </w:p>
    <w:p w14:paraId="5C4882D5" w14:textId="672EFCBA" w:rsidR="00A115C8" w:rsidRDefault="00502128" w:rsidP="00A115C8">
      <w:pPr>
        <w:pStyle w:val="Compact"/>
      </w:pPr>
      <w:r>
        <w:br/>
      </w:r>
      <w:r>
        <w:br/>
      </w:r>
    </w:p>
    <w:p w14:paraId="5150AA4A" w14:textId="14083487" w:rsidR="00F32F9B" w:rsidRDefault="00E15E17" w:rsidP="003A0FB9">
      <w:pPr>
        <w:pStyle w:val="Compact"/>
        <w:numPr>
          <w:ilvl w:val="0"/>
          <w:numId w:val="18"/>
        </w:numPr>
      </w:pPr>
      <w:r>
        <w:lastRenderedPageBreak/>
        <w:t xml:space="preserve">CHALLENGE YOURSELF! </w:t>
      </w:r>
      <w:r w:rsidR="00A55938">
        <w:t xml:space="preserve">Display Name of show, a picture of </w:t>
      </w:r>
      <w:r w:rsidR="00AA78B4">
        <w:t>the show,</w:t>
      </w:r>
      <w:r w:rsidR="00A55938">
        <w:t xml:space="preserve"> </w:t>
      </w:r>
      <w:r w:rsidR="00AA78B4">
        <w:t xml:space="preserve">and </w:t>
      </w:r>
      <w:r w:rsidR="005051F0">
        <w:t>show summary.</w:t>
      </w:r>
      <w:r w:rsidR="00704618">
        <w:t xml:space="preserve"> Make it interactive so you can select the show and see the details.</w:t>
      </w:r>
      <w:r w:rsidR="00F731D3">
        <w:br/>
      </w:r>
      <w:r w:rsidR="00F731D3">
        <w:br/>
      </w:r>
    </w:p>
    <w:p w14:paraId="32D32A06" w14:textId="69FFFD39" w:rsidR="006071BC" w:rsidRDefault="006071BC" w:rsidP="005909C2">
      <w:pPr>
        <w:pStyle w:val="Compact"/>
      </w:pPr>
    </w:p>
    <w:p w14:paraId="1CA253C5" w14:textId="77777777" w:rsidR="006071BC" w:rsidRDefault="006071BC" w:rsidP="005909C2">
      <w:pPr>
        <w:pStyle w:val="Compact"/>
      </w:pPr>
    </w:p>
    <w:p w14:paraId="2108D25A" w14:textId="1CB83E91" w:rsidR="005909C2" w:rsidRDefault="005909C2" w:rsidP="005909C2">
      <w:pPr>
        <w:pStyle w:val="Compact"/>
      </w:pPr>
      <w:r>
        <w:rPr>
          <w:b/>
          <w:bCs/>
        </w:rPr>
        <w:t xml:space="preserve">IMPORTANT: </w:t>
      </w:r>
      <w:r>
        <w:t>When you are finished with the lab, execute:</w:t>
      </w:r>
    </w:p>
    <w:p w14:paraId="6344FAF8" w14:textId="01699954" w:rsidR="005909C2" w:rsidRDefault="005909C2" w:rsidP="005909C2">
      <w:pPr>
        <w:pStyle w:val="Compact"/>
        <w:rPr>
          <w:rStyle w:val="VerbatimChar"/>
          <w:rFonts w:eastAsiaTheme="minorHAnsi"/>
          <w:smallCaps w:val="0"/>
          <w:sz w:val="22"/>
          <w:szCs w:val="22"/>
        </w:rPr>
      </w:pPr>
      <w:r w:rsidRPr="00C74049">
        <w:rPr>
          <w:rStyle w:val="VerbatimChar"/>
          <w:rFonts w:eastAsiaTheme="minorHAnsi"/>
          <w:smallCaps w:val="0"/>
          <w:sz w:val="22"/>
          <w:szCs w:val="22"/>
        </w:rPr>
        <w:t xml:space="preserve">PS:&gt; docker-compose </w:t>
      </w:r>
      <w:r>
        <w:rPr>
          <w:rStyle w:val="VerbatimChar"/>
          <w:rFonts w:eastAsiaTheme="minorHAnsi"/>
          <w:smallCaps w:val="0"/>
          <w:sz w:val="22"/>
          <w:szCs w:val="22"/>
        </w:rPr>
        <w:t>stop</w:t>
      </w:r>
    </w:p>
    <w:p w14:paraId="283D5F9C" w14:textId="2487BA47" w:rsidR="00EE3F03" w:rsidRPr="00DC1C19" w:rsidRDefault="00603D61" w:rsidP="00DC1C19">
      <w:r>
        <w:t xml:space="preserve">To turn off all running services, then shut down your Azure Lab instance. </w:t>
      </w:r>
    </w:p>
    <w:sectPr w:rsidR="00EE3F03" w:rsidRPr="00DC1C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5B0C39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7D0C74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2" w15:restartNumberingAfterBreak="0">
    <w:nsid w:val="00A99415"/>
    <w:multiLevelType w:val="multilevel"/>
    <w:tmpl w:val="3BBAA606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2."/>
      <w:lvlJc w:val="left"/>
      <w:pPr>
        <w:ind w:left="1200" w:hanging="480"/>
      </w:pPr>
      <w:rPr>
        <w:rFonts w:hint="default"/>
      </w:rPr>
    </w:lvl>
    <w:lvl w:ilvl="2">
      <w:start w:val="5"/>
      <w:numFmt w:val="decimal"/>
      <w:lvlText w:val="%3."/>
      <w:lvlJc w:val="left"/>
      <w:pPr>
        <w:ind w:left="1920" w:hanging="480"/>
      </w:pPr>
      <w:rPr>
        <w:rFonts w:hint="default"/>
      </w:rPr>
    </w:lvl>
    <w:lvl w:ilvl="3">
      <w:start w:val="5"/>
      <w:numFmt w:val="decimal"/>
      <w:lvlText w:val="%4."/>
      <w:lvlJc w:val="left"/>
      <w:pPr>
        <w:ind w:left="2640" w:hanging="480"/>
      </w:pPr>
      <w:rPr>
        <w:rFonts w:hint="default"/>
      </w:rPr>
    </w:lvl>
    <w:lvl w:ilvl="4">
      <w:start w:val="5"/>
      <w:numFmt w:val="decimal"/>
      <w:lvlText w:val="%5."/>
      <w:lvlJc w:val="left"/>
      <w:pPr>
        <w:ind w:left="3360" w:hanging="480"/>
      </w:pPr>
      <w:rPr>
        <w:rFonts w:hint="default"/>
      </w:rPr>
    </w:lvl>
    <w:lvl w:ilvl="5">
      <w:start w:val="5"/>
      <w:numFmt w:val="decimal"/>
      <w:lvlText w:val="%6."/>
      <w:lvlJc w:val="left"/>
      <w:pPr>
        <w:ind w:left="4080" w:hanging="480"/>
      </w:pPr>
      <w:rPr>
        <w:rFonts w:hint="default"/>
      </w:rPr>
    </w:lvl>
    <w:lvl w:ilvl="6">
      <w:start w:val="5"/>
      <w:numFmt w:val="decimal"/>
      <w:lvlText w:val="%7."/>
      <w:lvlJc w:val="left"/>
      <w:pPr>
        <w:ind w:left="4800" w:hanging="480"/>
      </w:pPr>
      <w:rPr>
        <w:rFonts w:hint="default"/>
      </w:rPr>
    </w:lvl>
    <w:lvl w:ilvl="7">
      <w:start w:val="5"/>
      <w:numFmt w:val="decimal"/>
      <w:lvlText w:val="%8."/>
      <w:lvlJc w:val="left"/>
      <w:pPr>
        <w:ind w:left="5520" w:hanging="480"/>
      </w:pPr>
      <w:rPr>
        <w:rFonts w:hint="default"/>
      </w:rPr>
    </w:lvl>
    <w:lvl w:ilvl="8">
      <w:start w:val="5"/>
      <w:numFmt w:val="decimal"/>
      <w:lvlText w:val="%9."/>
      <w:lvlJc w:val="left"/>
      <w:pPr>
        <w:ind w:left="6240" w:hanging="480"/>
      </w:pPr>
      <w:rPr>
        <w:rFonts w:hint="default"/>
      </w:rPr>
    </w:lvl>
  </w:abstractNum>
  <w:abstractNum w:abstractNumId="3" w15:restartNumberingAfterBreak="0">
    <w:nsid w:val="0C356F3D"/>
    <w:multiLevelType w:val="hybridMultilevel"/>
    <w:tmpl w:val="31088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1A6CB0"/>
    <w:multiLevelType w:val="hybridMultilevel"/>
    <w:tmpl w:val="C31A6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353C7A"/>
    <w:multiLevelType w:val="hybridMultilevel"/>
    <w:tmpl w:val="9E22084A"/>
    <w:lvl w:ilvl="0" w:tplc="04E2D360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D243B"/>
    <w:multiLevelType w:val="hybridMultilevel"/>
    <w:tmpl w:val="42AC3A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9278FF"/>
    <w:multiLevelType w:val="hybridMultilevel"/>
    <w:tmpl w:val="3D0E8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B07DF"/>
    <w:multiLevelType w:val="hybridMultilevel"/>
    <w:tmpl w:val="267CEBE6"/>
    <w:lvl w:ilvl="0" w:tplc="DD2ECDAE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146C06"/>
    <w:multiLevelType w:val="hybridMultilevel"/>
    <w:tmpl w:val="F120FBE6"/>
    <w:lvl w:ilvl="0" w:tplc="F5B02114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91017C"/>
    <w:multiLevelType w:val="multilevel"/>
    <w:tmpl w:val="5B0C39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2FFE57FE"/>
    <w:multiLevelType w:val="multilevel"/>
    <w:tmpl w:val="5B0C39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48AC3FE2"/>
    <w:multiLevelType w:val="hybridMultilevel"/>
    <w:tmpl w:val="2D44EF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41F6C7E"/>
    <w:multiLevelType w:val="hybridMultilevel"/>
    <w:tmpl w:val="F4DE7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25377B"/>
    <w:multiLevelType w:val="hybridMultilevel"/>
    <w:tmpl w:val="6AACBF52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5" w15:restartNumberingAfterBreak="0">
    <w:nsid w:val="62663A5E"/>
    <w:multiLevelType w:val="hybridMultilevel"/>
    <w:tmpl w:val="1B201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595C72"/>
    <w:multiLevelType w:val="hybridMultilevel"/>
    <w:tmpl w:val="CA6C0528"/>
    <w:lvl w:ilvl="0" w:tplc="73088006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38A4558"/>
    <w:multiLevelType w:val="hybridMultilevel"/>
    <w:tmpl w:val="0A72F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95378674">
    <w:abstractNumId w:val="0"/>
  </w:num>
  <w:num w:numId="2" w16cid:durableId="728117266">
    <w:abstractNumId w:val="1"/>
  </w:num>
  <w:num w:numId="3" w16cid:durableId="1732190988">
    <w:abstractNumId w:val="5"/>
  </w:num>
  <w:num w:numId="4" w16cid:durableId="660550254">
    <w:abstractNumId w:val="2"/>
  </w:num>
  <w:num w:numId="5" w16cid:durableId="2137528881">
    <w:abstractNumId w:val="6"/>
  </w:num>
  <w:num w:numId="6" w16cid:durableId="19059481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36937257">
    <w:abstractNumId w:val="14"/>
  </w:num>
  <w:num w:numId="8" w16cid:durableId="1081486963">
    <w:abstractNumId w:val="4"/>
  </w:num>
  <w:num w:numId="9" w16cid:durableId="499547607">
    <w:abstractNumId w:val="3"/>
  </w:num>
  <w:num w:numId="10" w16cid:durableId="1357268353">
    <w:abstractNumId w:val="11"/>
  </w:num>
  <w:num w:numId="11" w16cid:durableId="2976054">
    <w:abstractNumId w:val="16"/>
  </w:num>
  <w:num w:numId="12" w16cid:durableId="958417800">
    <w:abstractNumId w:val="10"/>
  </w:num>
  <w:num w:numId="13" w16cid:durableId="549221205">
    <w:abstractNumId w:val="9"/>
  </w:num>
  <w:num w:numId="14" w16cid:durableId="886918413">
    <w:abstractNumId w:val="13"/>
  </w:num>
  <w:num w:numId="15" w16cid:durableId="910502715">
    <w:abstractNumId w:val="8"/>
  </w:num>
  <w:num w:numId="16" w16cid:durableId="1101609152">
    <w:abstractNumId w:val="17"/>
  </w:num>
  <w:num w:numId="17" w16cid:durableId="659306840">
    <w:abstractNumId w:val="15"/>
  </w:num>
  <w:num w:numId="18" w16cid:durableId="1716738377">
    <w:abstractNumId w:val="12"/>
  </w:num>
  <w:num w:numId="19" w16cid:durableId="19905933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7337"/>
    <w:rsid w:val="0003266F"/>
    <w:rsid w:val="000346ED"/>
    <w:rsid w:val="00034D33"/>
    <w:rsid w:val="0003579D"/>
    <w:rsid w:val="000367B6"/>
    <w:rsid w:val="000432D5"/>
    <w:rsid w:val="00052682"/>
    <w:rsid w:val="000608D8"/>
    <w:rsid w:val="0006634D"/>
    <w:rsid w:val="0007140E"/>
    <w:rsid w:val="00077240"/>
    <w:rsid w:val="0009340F"/>
    <w:rsid w:val="000951E5"/>
    <w:rsid w:val="000971C1"/>
    <w:rsid w:val="000A2270"/>
    <w:rsid w:val="000A54C5"/>
    <w:rsid w:val="000E69DF"/>
    <w:rsid w:val="000F1129"/>
    <w:rsid w:val="000F78D5"/>
    <w:rsid w:val="00105255"/>
    <w:rsid w:val="00107D1A"/>
    <w:rsid w:val="00116385"/>
    <w:rsid w:val="001259E0"/>
    <w:rsid w:val="001441B5"/>
    <w:rsid w:val="00147865"/>
    <w:rsid w:val="001565A3"/>
    <w:rsid w:val="00156B54"/>
    <w:rsid w:val="00162E53"/>
    <w:rsid w:val="0017237C"/>
    <w:rsid w:val="00176504"/>
    <w:rsid w:val="00181C0E"/>
    <w:rsid w:val="00192BF1"/>
    <w:rsid w:val="0019657B"/>
    <w:rsid w:val="00197E6C"/>
    <w:rsid w:val="001A632B"/>
    <w:rsid w:val="001D2EBB"/>
    <w:rsid w:val="001E0977"/>
    <w:rsid w:val="001E41BD"/>
    <w:rsid w:val="001F28C2"/>
    <w:rsid w:val="001F5A13"/>
    <w:rsid w:val="002023AE"/>
    <w:rsid w:val="00223694"/>
    <w:rsid w:val="00223FC0"/>
    <w:rsid w:val="00224508"/>
    <w:rsid w:val="00227E82"/>
    <w:rsid w:val="002301D3"/>
    <w:rsid w:val="002325B7"/>
    <w:rsid w:val="002413D0"/>
    <w:rsid w:val="002451DD"/>
    <w:rsid w:val="002550C4"/>
    <w:rsid w:val="00260719"/>
    <w:rsid w:val="002639B7"/>
    <w:rsid w:val="00272F43"/>
    <w:rsid w:val="002757EC"/>
    <w:rsid w:val="00280028"/>
    <w:rsid w:val="0028360B"/>
    <w:rsid w:val="002B0AB7"/>
    <w:rsid w:val="002D1F4A"/>
    <w:rsid w:val="002D409D"/>
    <w:rsid w:val="002F001D"/>
    <w:rsid w:val="0030620D"/>
    <w:rsid w:val="00311A3E"/>
    <w:rsid w:val="00313131"/>
    <w:rsid w:val="003135B3"/>
    <w:rsid w:val="00322ECF"/>
    <w:rsid w:val="00323ACB"/>
    <w:rsid w:val="003264A3"/>
    <w:rsid w:val="003415F1"/>
    <w:rsid w:val="00341E3D"/>
    <w:rsid w:val="00343069"/>
    <w:rsid w:val="003505B6"/>
    <w:rsid w:val="00372462"/>
    <w:rsid w:val="003859A1"/>
    <w:rsid w:val="003968DE"/>
    <w:rsid w:val="003A0FB9"/>
    <w:rsid w:val="003C284B"/>
    <w:rsid w:val="003D4453"/>
    <w:rsid w:val="003D70EC"/>
    <w:rsid w:val="003E0362"/>
    <w:rsid w:val="00401EA7"/>
    <w:rsid w:val="00423430"/>
    <w:rsid w:val="00427426"/>
    <w:rsid w:val="00436558"/>
    <w:rsid w:val="00441A19"/>
    <w:rsid w:val="00442928"/>
    <w:rsid w:val="00480846"/>
    <w:rsid w:val="00492240"/>
    <w:rsid w:val="00492EE7"/>
    <w:rsid w:val="00493553"/>
    <w:rsid w:val="0049455F"/>
    <w:rsid w:val="004953BF"/>
    <w:rsid w:val="004A0906"/>
    <w:rsid w:val="004A4A4C"/>
    <w:rsid w:val="004B1B3C"/>
    <w:rsid w:val="004C4F19"/>
    <w:rsid w:val="004D1D12"/>
    <w:rsid w:val="004E4967"/>
    <w:rsid w:val="004F7129"/>
    <w:rsid w:val="00502128"/>
    <w:rsid w:val="005051F0"/>
    <w:rsid w:val="00515B5C"/>
    <w:rsid w:val="00521863"/>
    <w:rsid w:val="00531D58"/>
    <w:rsid w:val="005410AE"/>
    <w:rsid w:val="00565DB4"/>
    <w:rsid w:val="00582B98"/>
    <w:rsid w:val="005909C2"/>
    <w:rsid w:val="00594E7E"/>
    <w:rsid w:val="005C4546"/>
    <w:rsid w:val="005D555B"/>
    <w:rsid w:val="005D5BF0"/>
    <w:rsid w:val="005D6887"/>
    <w:rsid w:val="005F2F38"/>
    <w:rsid w:val="00603D61"/>
    <w:rsid w:val="006071BC"/>
    <w:rsid w:val="00620703"/>
    <w:rsid w:val="00627B97"/>
    <w:rsid w:val="00631D7A"/>
    <w:rsid w:val="00634A80"/>
    <w:rsid w:val="00636DE9"/>
    <w:rsid w:val="00636FE2"/>
    <w:rsid w:val="006372BB"/>
    <w:rsid w:val="006400B5"/>
    <w:rsid w:val="00647FC0"/>
    <w:rsid w:val="00651B7E"/>
    <w:rsid w:val="0066708B"/>
    <w:rsid w:val="00676250"/>
    <w:rsid w:val="0069350F"/>
    <w:rsid w:val="006C175B"/>
    <w:rsid w:val="006D2D88"/>
    <w:rsid w:val="006F24C0"/>
    <w:rsid w:val="0070181B"/>
    <w:rsid w:val="0070358A"/>
    <w:rsid w:val="00704618"/>
    <w:rsid w:val="00721B36"/>
    <w:rsid w:val="00747306"/>
    <w:rsid w:val="0076786A"/>
    <w:rsid w:val="00776500"/>
    <w:rsid w:val="00787108"/>
    <w:rsid w:val="007A25F9"/>
    <w:rsid w:val="007A3CCA"/>
    <w:rsid w:val="007B0A4E"/>
    <w:rsid w:val="007C497B"/>
    <w:rsid w:val="007C7337"/>
    <w:rsid w:val="007E00E7"/>
    <w:rsid w:val="007E125D"/>
    <w:rsid w:val="007E5D18"/>
    <w:rsid w:val="007F6528"/>
    <w:rsid w:val="008040E7"/>
    <w:rsid w:val="00820E34"/>
    <w:rsid w:val="00822C03"/>
    <w:rsid w:val="008263C0"/>
    <w:rsid w:val="00830B98"/>
    <w:rsid w:val="0083470B"/>
    <w:rsid w:val="0083556B"/>
    <w:rsid w:val="00857643"/>
    <w:rsid w:val="008825F7"/>
    <w:rsid w:val="00887418"/>
    <w:rsid w:val="00887905"/>
    <w:rsid w:val="00890CFA"/>
    <w:rsid w:val="008A03E7"/>
    <w:rsid w:val="008A6640"/>
    <w:rsid w:val="008A6BE3"/>
    <w:rsid w:val="008B14DE"/>
    <w:rsid w:val="008B73F2"/>
    <w:rsid w:val="008C44E3"/>
    <w:rsid w:val="008D0929"/>
    <w:rsid w:val="008D7B7D"/>
    <w:rsid w:val="008E6463"/>
    <w:rsid w:val="008E6A11"/>
    <w:rsid w:val="00906893"/>
    <w:rsid w:val="00911C49"/>
    <w:rsid w:val="009210FF"/>
    <w:rsid w:val="00921E6B"/>
    <w:rsid w:val="00955AFD"/>
    <w:rsid w:val="00964AC0"/>
    <w:rsid w:val="0099226D"/>
    <w:rsid w:val="009B0E3E"/>
    <w:rsid w:val="009B61E3"/>
    <w:rsid w:val="009B66D5"/>
    <w:rsid w:val="009E1638"/>
    <w:rsid w:val="009E270C"/>
    <w:rsid w:val="009E2BF2"/>
    <w:rsid w:val="009E3575"/>
    <w:rsid w:val="009E4C3B"/>
    <w:rsid w:val="009F0904"/>
    <w:rsid w:val="00A0212B"/>
    <w:rsid w:val="00A021B9"/>
    <w:rsid w:val="00A115C8"/>
    <w:rsid w:val="00A1481C"/>
    <w:rsid w:val="00A1705B"/>
    <w:rsid w:val="00A27E09"/>
    <w:rsid w:val="00A36454"/>
    <w:rsid w:val="00A46DD7"/>
    <w:rsid w:val="00A55938"/>
    <w:rsid w:val="00A60910"/>
    <w:rsid w:val="00A74BDF"/>
    <w:rsid w:val="00A828E6"/>
    <w:rsid w:val="00A83048"/>
    <w:rsid w:val="00A87A11"/>
    <w:rsid w:val="00A90A30"/>
    <w:rsid w:val="00A96AF3"/>
    <w:rsid w:val="00AA37F5"/>
    <w:rsid w:val="00AA3A5D"/>
    <w:rsid w:val="00AA6B71"/>
    <w:rsid w:val="00AA78B4"/>
    <w:rsid w:val="00AB5CBA"/>
    <w:rsid w:val="00AD1990"/>
    <w:rsid w:val="00AD247B"/>
    <w:rsid w:val="00AD3B4D"/>
    <w:rsid w:val="00AD4A46"/>
    <w:rsid w:val="00AE394D"/>
    <w:rsid w:val="00AF1315"/>
    <w:rsid w:val="00AF5B61"/>
    <w:rsid w:val="00B24A0A"/>
    <w:rsid w:val="00B42E50"/>
    <w:rsid w:val="00B46B95"/>
    <w:rsid w:val="00B47F83"/>
    <w:rsid w:val="00B6298B"/>
    <w:rsid w:val="00B6463F"/>
    <w:rsid w:val="00B7635F"/>
    <w:rsid w:val="00B80501"/>
    <w:rsid w:val="00B86D5C"/>
    <w:rsid w:val="00B9457A"/>
    <w:rsid w:val="00B96005"/>
    <w:rsid w:val="00BA3442"/>
    <w:rsid w:val="00BA4549"/>
    <w:rsid w:val="00BB1656"/>
    <w:rsid w:val="00BC3895"/>
    <w:rsid w:val="00BC7C6C"/>
    <w:rsid w:val="00BD04F5"/>
    <w:rsid w:val="00C0045E"/>
    <w:rsid w:val="00C050B2"/>
    <w:rsid w:val="00C10BE7"/>
    <w:rsid w:val="00C3405E"/>
    <w:rsid w:val="00C40F5B"/>
    <w:rsid w:val="00C45EA6"/>
    <w:rsid w:val="00C50A93"/>
    <w:rsid w:val="00C74049"/>
    <w:rsid w:val="00C827DB"/>
    <w:rsid w:val="00C84818"/>
    <w:rsid w:val="00C84E79"/>
    <w:rsid w:val="00C875CC"/>
    <w:rsid w:val="00CB1030"/>
    <w:rsid w:val="00CB222D"/>
    <w:rsid w:val="00CB4FA3"/>
    <w:rsid w:val="00CC02AA"/>
    <w:rsid w:val="00CD4200"/>
    <w:rsid w:val="00CD430B"/>
    <w:rsid w:val="00CE214F"/>
    <w:rsid w:val="00CE2A65"/>
    <w:rsid w:val="00CE34BC"/>
    <w:rsid w:val="00CE7B4C"/>
    <w:rsid w:val="00D00097"/>
    <w:rsid w:val="00D076C2"/>
    <w:rsid w:val="00D328C8"/>
    <w:rsid w:val="00D522B5"/>
    <w:rsid w:val="00D57255"/>
    <w:rsid w:val="00D640E4"/>
    <w:rsid w:val="00D64BD4"/>
    <w:rsid w:val="00D80D0F"/>
    <w:rsid w:val="00DA01C5"/>
    <w:rsid w:val="00DB2609"/>
    <w:rsid w:val="00DB781E"/>
    <w:rsid w:val="00DC1C19"/>
    <w:rsid w:val="00DC7C72"/>
    <w:rsid w:val="00DD2C7D"/>
    <w:rsid w:val="00DD36BD"/>
    <w:rsid w:val="00DE4AEC"/>
    <w:rsid w:val="00DF09F6"/>
    <w:rsid w:val="00DF3BBC"/>
    <w:rsid w:val="00E00E8B"/>
    <w:rsid w:val="00E10052"/>
    <w:rsid w:val="00E134CA"/>
    <w:rsid w:val="00E15E17"/>
    <w:rsid w:val="00E17057"/>
    <w:rsid w:val="00E2582B"/>
    <w:rsid w:val="00E33D73"/>
    <w:rsid w:val="00E47464"/>
    <w:rsid w:val="00E50B85"/>
    <w:rsid w:val="00E605AE"/>
    <w:rsid w:val="00E6122A"/>
    <w:rsid w:val="00E6792B"/>
    <w:rsid w:val="00E67BF3"/>
    <w:rsid w:val="00E732F4"/>
    <w:rsid w:val="00E74CFC"/>
    <w:rsid w:val="00E75409"/>
    <w:rsid w:val="00E86B11"/>
    <w:rsid w:val="00E86D9D"/>
    <w:rsid w:val="00E925EF"/>
    <w:rsid w:val="00E9270D"/>
    <w:rsid w:val="00E9285C"/>
    <w:rsid w:val="00E966C2"/>
    <w:rsid w:val="00E97908"/>
    <w:rsid w:val="00E97FFC"/>
    <w:rsid w:val="00EA0E0F"/>
    <w:rsid w:val="00EB2E0E"/>
    <w:rsid w:val="00EC51C4"/>
    <w:rsid w:val="00ED2278"/>
    <w:rsid w:val="00EE1807"/>
    <w:rsid w:val="00EE3F03"/>
    <w:rsid w:val="00EF199E"/>
    <w:rsid w:val="00F06136"/>
    <w:rsid w:val="00F06CF8"/>
    <w:rsid w:val="00F25488"/>
    <w:rsid w:val="00F32F9B"/>
    <w:rsid w:val="00F36031"/>
    <w:rsid w:val="00F40E1B"/>
    <w:rsid w:val="00F45B6A"/>
    <w:rsid w:val="00F55487"/>
    <w:rsid w:val="00F62A56"/>
    <w:rsid w:val="00F731D3"/>
    <w:rsid w:val="00F81B3D"/>
    <w:rsid w:val="00F823E6"/>
    <w:rsid w:val="00F91E0E"/>
    <w:rsid w:val="00FA311F"/>
    <w:rsid w:val="00FA5B90"/>
    <w:rsid w:val="00FB738B"/>
    <w:rsid w:val="00FC00DB"/>
    <w:rsid w:val="00FC23C0"/>
    <w:rsid w:val="00FC3611"/>
    <w:rsid w:val="00FC3B47"/>
    <w:rsid w:val="00FC4693"/>
    <w:rsid w:val="00FC4FE7"/>
    <w:rsid w:val="00FD02C4"/>
    <w:rsid w:val="00FE5984"/>
    <w:rsid w:val="00FF4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B72BC"/>
  <w15:chartTrackingRefBased/>
  <w15:docId w15:val="{4918EC15-2C05-45B3-93AE-2BBA18BDA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73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7337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33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73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7337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7C73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73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7C7337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C7337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C7337"/>
    <w:pPr>
      <w:spacing w:before="180" w:after="180" w:line="288" w:lineRule="auto"/>
    </w:pPr>
    <w:rPr>
      <w:rFonts w:eastAsiaTheme="minorEastAsia"/>
      <w:sz w:val="21"/>
      <w:szCs w:val="21"/>
    </w:rPr>
  </w:style>
  <w:style w:type="paragraph" w:customStyle="1" w:styleId="Compact">
    <w:name w:val="Compact"/>
    <w:basedOn w:val="BodyText"/>
    <w:rsid w:val="007C7337"/>
    <w:pPr>
      <w:spacing w:before="36" w:after="36" w:line="288" w:lineRule="auto"/>
    </w:pPr>
    <w:rPr>
      <w:rFonts w:eastAsiaTheme="minorEastAsia"/>
      <w:sz w:val="21"/>
      <w:szCs w:val="21"/>
    </w:rPr>
  </w:style>
  <w:style w:type="character" w:customStyle="1" w:styleId="VerbatimChar">
    <w:name w:val="Verbatim Char"/>
    <w:basedOn w:val="DefaultParagraphFont"/>
    <w:link w:val="SourceCode"/>
    <w:rsid w:val="007C7337"/>
    <w:rPr>
      <w:rFonts w:ascii="Consolas" w:hAnsi="Consolas"/>
      <w:b/>
      <w:bCs/>
      <w:smallCaps/>
      <w:color w:val="595959" w:themeColor="text1" w:themeTint="A6"/>
    </w:rPr>
  </w:style>
  <w:style w:type="paragraph" w:customStyle="1" w:styleId="SourceCode">
    <w:name w:val="Source Code"/>
    <w:basedOn w:val="Normal"/>
    <w:link w:val="VerbatimChar"/>
    <w:rsid w:val="007C7337"/>
    <w:pPr>
      <w:wordWrap w:val="0"/>
      <w:spacing w:after="200" w:line="288" w:lineRule="auto"/>
    </w:pPr>
    <w:rPr>
      <w:rFonts w:ascii="Consolas" w:hAnsi="Consolas"/>
      <w:b/>
      <w:bCs/>
      <w:smallCaps/>
      <w:color w:val="595959" w:themeColor="text1" w:themeTint="A6"/>
    </w:rPr>
  </w:style>
  <w:style w:type="paragraph" w:styleId="ListParagraph">
    <w:name w:val="List Paragraph"/>
    <w:basedOn w:val="Normal"/>
    <w:uiPriority w:val="34"/>
    <w:qFormat/>
    <w:rsid w:val="007C7337"/>
    <w:pPr>
      <w:spacing w:after="200" w:line="288" w:lineRule="auto"/>
      <w:ind w:left="720"/>
      <w:contextualSpacing/>
    </w:pPr>
    <w:rPr>
      <w:rFonts w:eastAsiaTheme="minorEastAsia"/>
      <w:sz w:val="21"/>
      <w:szCs w:val="21"/>
    </w:rPr>
  </w:style>
  <w:style w:type="paragraph" w:styleId="BodyText">
    <w:name w:val="Body Text"/>
    <w:basedOn w:val="Normal"/>
    <w:link w:val="BodyTextChar"/>
    <w:uiPriority w:val="99"/>
    <w:semiHidden/>
    <w:unhideWhenUsed/>
    <w:rsid w:val="007C733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C7337"/>
  </w:style>
  <w:style w:type="character" w:customStyle="1" w:styleId="Heading1Char">
    <w:name w:val="Heading 1 Char"/>
    <w:basedOn w:val="DefaultParagraphFont"/>
    <w:link w:val="Heading1"/>
    <w:uiPriority w:val="9"/>
    <w:rsid w:val="007C73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3D445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D36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4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7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3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13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5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9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3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08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0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0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97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77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35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94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5081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localhost:888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ocalhost:8047" TargetMode="External"/><Relationship Id="rId5" Type="http://schemas.openxmlformats.org/officeDocument/2006/relationships/hyperlink" Target="http://localhost:8888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9</TotalTime>
  <Pages>3</Pages>
  <Words>527</Words>
  <Characters>30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Fudge</dc:creator>
  <cp:keywords/>
  <dc:description/>
  <cp:lastModifiedBy>jaya varshini</cp:lastModifiedBy>
  <cp:revision>323</cp:revision>
  <dcterms:created xsi:type="dcterms:W3CDTF">2022-01-20T16:15:00Z</dcterms:created>
  <dcterms:modified xsi:type="dcterms:W3CDTF">2024-02-28T03:45:00Z</dcterms:modified>
</cp:coreProperties>
</file>